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One: Accessing and Using Civic Data in Early Help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4:47:19Z</dcterms:created>
  <dcterms:modified xsi:type="dcterms:W3CDTF">2021-05-21T14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